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C7169" w14:textId="77777777" w:rsidR="007310EC" w:rsidRDefault="00F36B7E" w:rsidP="007310EC">
      <w:pPr>
        <w:rPr>
          <w:noProof/>
          <w:color w:val="FFFFFF"/>
          <w:lang w:bidi="ar-SA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 wp14:anchorId="1E14A522" wp14:editId="190FD435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967F4A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F4CBA57" wp14:editId="3BC0C85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33AE8C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" fillcolor="#e2efd9 [665]" stroked="f"/>
            </w:pict>
          </mc:Fallback>
        </mc:AlternateContent>
      </w:r>
      <w:r>
        <w:rPr>
          <w:noProof/>
          <w:color w:val="FFFFFF"/>
          <w:lang w:bidi="ar-SA"/>
        </w:rPr>
        <w:drawing>
          <wp:anchor distT="0" distB="0" distL="114300" distR="114300" simplePos="0" relativeHeight="251677696" behindDoc="0" locked="0" layoutInCell="1" allowOverlap="1" wp14:anchorId="36BF4B01" wp14:editId="0485087D">
            <wp:simplePos x="0" y="0"/>
            <wp:positionH relativeFrom="column">
              <wp:posOffset>-610263</wp:posOffset>
            </wp:positionH>
            <wp:positionV relativeFrom="paragraph">
              <wp:posOffset>-17126</wp:posOffset>
            </wp:positionV>
            <wp:extent cx="2444640" cy="263269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exels-abdul-hakim-7209969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85" t="43350" r="33159" b="30675"/>
                    <a:stretch/>
                  </pic:blipFill>
                  <pic:spPr bwMode="auto">
                    <a:xfrm>
                      <a:off x="0" y="0"/>
                      <a:ext cx="2460480" cy="264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F7A8D5" w14:textId="77777777" w:rsidR="00DD659C" w:rsidRDefault="00F36B7E" w:rsidP="007310EC"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530015" wp14:editId="7336E923">
                <wp:simplePos x="0" y="0"/>
                <wp:positionH relativeFrom="column">
                  <wp:posOffset>-591185</wp:posOffset>
                </wp:positionH>
                <wp:positionV relativeFrom="paragraph">
                  <wp:posOffset>5483860</wp:posOffset>
                </wp:positionV>
                <wp:extent cx="2223770" cy="2821940"/>
                <wp:effectExtent l="0" t="0" r="0" b="0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282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00E880" w14:textId="77777777" w:rsidR="00220AD3" w:rsidRDefault="00F36B7E" w:rsidP="00F36B7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setting industry. Lorem Ipsum has been the industry's standard dummy text ever since the 1500s, when an unknown printer took a galley of type and scrambled it to make a type specimen book.</w:t>
                            </w:r>
                          </w:p>
                          <w:p w14:paraId="0AE438E4" w14:textId="77777777" w:rsidR="00F36B7E" w:rsidRPr="00F36B7E" w:rsidRDefault="00F36B7E" w:rsidP="00F36B7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setting industry. Lorem Ipsum has been the industry's standard dummy text ever since the 1500s, when an unknown printer took a galley of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530015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margin-left:-46.55pt;margin-top:431.8pt;width:175.1pt;height:22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" filled="f" stroked="f">
                <v:textbox>
                  <w:txbxContent>
                    <w:p w14:paraId="3100E880" w14:textId="77777777" w:rsidR="00220AD3" w:rsidRDefault="00F36B7E" w:rsidP="00F36B7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setting industry. Lorem Ipsum has been the industry's standard dummy text ever since the 1500s, when an unknown printer took a galley of type and scrambled it to make a type specimen book.</w:t>
                      </w:r>
                    </w:p>
                    <w:p w14:paraId="0AE438E4" w14:textId="77777777" w:rsidR="00F36B7E" w:rsidRPr="00F36B7E" w:rsidRDefault="00F36B7E" w:rsidP="00F36B7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setting industry. Lorem Ipsum has been the industry's standard dummy text ever since the 1500s, when an unknown printer took a galley of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9AD6CF" wp14:editId="7B2F76AC">
                <wp:simplePos x="0" y="0"/>
                <wp:positionH relativeFrom="column">
                  <wp:posOffset>-38100</wp:posOffset>
                </wp:positionH>
                <wp:positionV relativeFrom="paragraph">
                  <wp:posOffset>5041900</wp:posOffset>
                </wp:positionV>
                <wp:extent cx="1579245" cy="438150"/>
                <wp:effectExtent l="0" t="0" r="1905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4381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42396468" w14:textId="77777777" w:rsidR="00220AD3" w:rsidRPr="00645F38" w:rsidRDefault="0064182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C5E0B3" w:themeColor="accent6" w:themeTint="66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645F38">
                              <w:rPr>
                                <w:rFonts w:ascii="Open Sans SemiBold" w:hAnsi="Open Sans SemiBold" w:cs="Open Sans SemiBold"/>
                                <w:color w:val="C5E0B3" w:themeColor="accent6" w:themeTint="66"/>
                                <w:spacing w:val="20"/>
                                <w:sz w:val="40"/>
                                <w:szCs w:val="40"/>
                              </w:rPr>
                              <w:t>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9AD6CF" id="Text Box 56" o:spid="_x0000_s1027" type="#_x0000_t202" style="position:absolute;margin-left:-3pt;margin-top:397pt;width:124.35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" fillcolor="white [3201]" stroked="f">
                <v:textbox>
                  <w:txbxContent>
                    <w:p w14:paraId="42396468" w14:textId="77777777" w:rsidR="00220AD3" w:rsidRPr="00645F38" w:rsidRDefault="0064182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C5E0B3" w:themeColor="accent6" w:themeTint="66"/>
                          <w:spacing w:val="20"/>
                          <w:sz w:val="40"/>
                          <w:szCs w:val="40"/>
                        </w:rPr>
                      </w:pPr>
                      <w:r w:rsidRPr="00645F38">
                        <w:rPr>
                          <w:rFonts w:ascii="Open Sans SemiBold" w:hAnsi="Open Sans SemiBold" w:cs="Open Sans SemiBold"/>
                          <w:color w:val="C5E0B3" w:themeColor="accent6" w:themeTint="66"/>
                          <w:spacing w:val="20"/>
                          <w:sz w:val="40"/>
                          <w:szCs w:val="40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310" behindDoc="0" locked="0" layoutInCell="1" allowOverlap="1" wp14:anchorId="66E89C84" wp14:editId="340BF2B5">
                <wp:simplePos x="0" y="0"/>
                <wp:positionH relativeFrom="column">
                  <wp:posOffset>-771525</wp:posOffset>
                </wp:positionH>
                <wp:positionV relativeFrom="paragraph">
                  <wp:posOffset>4896486</wp:posOffset>
                </wp:positionV>
                <wp:extent cx="2600960" cy="3535680"/>
                <wp:effectExtent l="0" t="0" r="8890" b="762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960" cy="353568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0089B3" id="Rectangle 30" o:spid="_x0000_s1026" style="position:absolute;margin-left:-60.75pt;margin-top:385.55pt;width:204.8pt;height:278.4pt;z-index:251645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" fillcolor="#e2efd9 [665]" stroked="f" strokeweight="1pt"/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F6E74B9" wp14:editId="0B80A0B9">
                <wp:simplePos x="0" y="0"/>
                <wp:positionH relativeFrom="column">
                  <wp:posOffset>1992086</wp:posOffset>
                </wp:positionH>
                <wp:positionV relativeFrom="paragraph">
                  <wp:posOffset>7490750</wp:posOffset>
                </wp:positionV>
                <wp:extent cx="4208780" cy="480950"/>
                <wp:effectExtent l="0" t="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480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C5943B" w14:textId="77777777" w:rsidR="003505B2" w:rsidRPr="00C93EBC" w:rsidRDefault="00F36B7E" w:rsidP="00F36B7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tting indu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6E74B9" id="Text Box 50" o:spid="_x0000_s1028" type="#_x0000_t202" style="position:absolute;margin-left:156.85pt;margin-top:589.8pt;width:331.4pt;height:37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" filled="f" stroked="f">
                <v:textbox>
                  <w:txbxContent>
                    <w:p w14:paraId="24C5943B" w14:textId="77777777" w:rsidR="003505B2" w:rsidRPr="00C93EBC" w:rsidRDefault="00F36B7E" w:rsidP="00F36B7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tting industry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0A27F92" wp14:editId="5504DDE1">
                <wp:simplePos x="0" y="0"/>
                <wp:positionH relativeFrom="column">
                  <wp:posOffset>1991995</wp:posOffset>
                </wp:positionH>
                <wp:positionV relativeFrom="paragraph">
                  <wp:posOffset>7098179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39A065" w14:textId="77777777" w:rsidR="003505B2" w:rsidRPr="00645F38" w:rsidRDefault="003505B2" w:rsidP="00F36B7E">
                            <w:pPr>
                              <w:rPr>
                                <w:rFonts w:ascii="Open Sans" w:hAnsi="Open Sans" w:cs="Open Sans"/>
                                <w:color w:val="C5E0B3" w:themeColor="accent6" w:themeTint="66"/>
                              </w:rPr>
                            </w:pPr>
                            <w:r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36"/>
                                <w:szCs w:val="36"/>
                              </w:rPr>
                              <w:t>Design University</w:t>
                            </w:r>
                            <w:r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="00F36B7E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2015</w:t>
                            </w:r>
                            <w:r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F36B7E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19</w:t>
                            </w:r>
                            <w:r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A27F92" id="Text Box 49" o:spid="_x0000_s1029" type="#_x0000_t202" style="position:absolute;margin-left:156.85pt;margin-top:558.9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" filled="f" stroked="f">
                <v:textbox>
                  <w:txbxContent>
                    <w:p w14:paraId="5239A065" w14:textId="77777777" w:rsidR="003505B2" w:rsidRPr="00645F38" w:rsidRDefault="003505B2" w:rsidP="00F36B7E">
                      <w:pPr>
                        <w:rPr>
                          <w:rFonts w:ascii="Open Sans" w:hAnsi="Open Sans" w:cs="Open Sans"/>
                          <w:color w:val="C5E0B3" w:themeColor="accent6" w:themeTint="66"/>
                        </w:rPr>
                      </w:pPr>
                      <w:r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36"/>
                          <w:szCs w:val="36"/>
                        </w:rPr>
                        <w:t>Design University</w:t>
                      </w:r>
                      <w:r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 xml:space="preserve"> (</w:t>
                      </w:r>
                      <w:r w:rsidR="00F36B7E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2015</w:t>
                      </w:r>
                      <w:r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 xml:space="preserve"> &gt; 20</w:t>
                      </w:r>
                      <w:r w:rsidR="00F36B7E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19</w:t>
                      </w:r>
                      <w:r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6C0D269" wp14:editId="1E54DF89">
                <wp:simplePos x="0" y="0"/>
                <wp:positionH relativeFrom="column">
                  <wp:posOffset>1991995</wp:posOffset>
                </wp:positionH>
                <wp:positionV relativeFrom="paragraph">
                  <wp:posOffset>4115658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14BC6C" w14:textId="77777777" w:rsidR="007C41E6" w:rsidRPr="00645F38" w:rsidRDefault="00AF00E6" w:rsidP="00F36B7E">
                            <w:pPr>
                              <w:rPr>
                                <w:rFonts w:ascii="Open Sans" w:hAnsi="Open Sans" w:cs="Open Sans"/>
                                <w:color w:val="C5E0B3" w:themeColor="accent6" w:themeTint="66"/>
                              </w:rPr>
                            </w:pPr>
                            <w:r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36"/>
                                <w:szCs w:val="36"/>
                              </w:rPr>
                              <w:t>Marketing Specialist</w:t>
                            </w:r>
                            <w:r w:rsidR="007C41E6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F36B7E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19</w:t>
                            </w:r>
                            <w:r w:rsidR="007C41E6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F36B7E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21</w:t>
                            </w:r>
                            <w:r w:rsidR="007C41E6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C0D269" id="Text Box 44" o:spid="_x0000_s1030" type="#_x0000_t202" style="position:absolute;margin-left:156.85pt;margin-top:324.0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" filled="f" stroked="f">
                <v:textbox>
                  <w:txbxContent>
                    <w:p w14:paraId="1914BC6C" w14:textId="77777777" w:rsidR="007C41E6" w:rsidRPr="00645F38" w:rsidRDefault="00AF00E6" w:rsidP="00F36B7E">
                      <w:pPr>
                        <w:rPr>
                          <w:rFonts w:ascii="Open Sans" w:hAnsi="Open Sans" w:cs="Open Sans"/>
                          <w:color w:val="C5E0B3" w:themeColor="accent6" w:themeTint="66"/>
                        </w:rPr>
                      </w:pPr>
                      <w:r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36"/>
                          <w:szCs w:val="36"/>
                        </w:rPr>
                        <w:t>Marketing Specialist</w:t>
                      </w:r>
                      <w:r w:rsidR="007C41E6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 xml:space="preserve"> (20</w:t>
                      </w:r>
                      <w:r w:rsidR="00F36B7E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19</w:t>
                      </w:r>
                      <w:r w:rsidR="007C41E6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 xml:space="preserve"> &gt; 20</w:t>
                      </w:r>
                      <w:r w:rsidR="00F36B7E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21</w:t>
                      </w:r>
                      <w:r w:rsidR="007C41E6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91058FF" wp14:editId="4332FA64">
                <wp:simplePos x="0" y="0"/>
                <wp:positionH relativeFrom="column">
                  <wp:posOffset>1992086</wp:posOffset>
                </wp:positionH>
                <wp:positionV relativeFrom="paragraph">
                  <wp:posOffset>4554822</wp:posOffset>
                </wp:positionV>
                <wp:extent cx="4208780" cy="961472"/>
                <wp:effectExtent l="0" t="0" r="0" b="0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961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6B009A" w14:textId="77777777" w:rsidR="007C41E6" w:rsidRPr="00C93EBC" w:rsidRDefault="00F36B7E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tting industry. Lorem Ipsum has been the industry's standard dummy text ever since the 1500s, when an unknown printer took a galley of type and scramble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058FF" id="Text Box 45" o:spid="_x0000_s1031" type="#_x0000_t202" style="position:absolute;margin-left:156.85pt;margin-top:358.65pt;width:331.4pt;height:75.7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" filled="f" stroked="f">
                <v:textbox>
                  <w:txbxContent>
                    <w:p w14:paraId="036B009A" w14:textId="77777777" w:rsidR="007C41E6" w:rsidRPr="00C93EBC" w:rsidRDefault="00F36B7E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tting industry. Lorem Ipsum has been the industry's standard dummy text ever since the 1500s, when an unknown printer took a galley of type and scramble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BC9A4F" wp14:editId="7F788337">
                <wp:simplePos x="0" y="0"/>
                <wp:positionH relativeFrom="column">
                  <wp:posOffset>1992086</wp:posOffset>
                </wp:positionH>
                <wp:positionV relativeFrom="paragraph">
                  <wp:posOffset>5727263</wp:posOffset>
                </wp:positionV>
                <wp:extent cx="4208780" cy="967237"/>
                <wp:effectExtent l="0" t="0" r="0" b="444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967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D749D6" w14:textId="77777777" w:rsidR="00A60664" w:rsidRPr="00C93EBC" w:rsidRDefault="00F36B7E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tting industry. Lorem Ipsum has be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n the industry's standard dummy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ext ever since the 1500s, when an unknown printer took a galley of type and scramble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BC9A4F" id="Text Box 47" o:spid="_x0000_s1032" type="#_x0000_t202" style="position:absolute;margin-left:156.85pt;margin-top:450.95pt;width:331.4pt;height:76.1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" filled="f" stroked="f">
                <v:textbox>
                  <w:txbxContent>
                    <w:p w14:paraId="74D749D6" w14:textId="77777777" w:rsidR="00A60664" w:rsidRPr="00C93EBC" w:rsidRDefault="00F36B7E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tting industry. Lorem Ipsum has be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n the industry's standard dummy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ext ever since the 1500s, when an unknown printer took a galley of type and scramble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D4ECFDD" wp14:editId="638926ED">
                <wp:simplePos x="0" y="0"/>
                <wp:positionH relativeFrom="column">
                  <wp:posOffset>-471805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D08407" w14:textId="77777777" w:rsidR="004F5B3B" w:rsidRPr="007310EC" w:rsidRDefault="00E57826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4ECFDD" id="Text Box 40" o:spid="_x0000_s1033" type="#_x0000_t202" style="position:absolute;margin-left:-37.15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" filled="f" stroked="f">
                <v:textbox>
                  <w:txbxContent>
                    <w:p w14:paraId="4BD08407" w14:textId="77777777" w:rsidR="004F5B3B" w:rsidRPr="007310EC" w:rsidRDefault="00E57826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A7438B" wp14:editId="6ED6DF1F">
                <wp:simplePos x="0" y="0"/>
                <wp:positionH relativeFrom="column">
                  <wp:posOffset>-526415</wp:posOffset>
                </wp:positionH>
                <wp:positionV relativeFrom="paragraph">
                  <wp:posOffset>450532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749362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A7438B" id="Text Box 108" o:spid="_x0000_s1034" type="#_x0000_t202" style="position:absolute;margin-left:-41.45pt;margin-top:354.7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" filled="f" stroked="f">
                <v:textbox>
                  <w:txbxContent>
                    <w:p w14:paraId="75749362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3A87DF" wp14:editId="147B4729">
                <wp:simplePos x="0" y="0"/>
                <wp:positionH relativeFrom="column">
                  <wp:posOffset>-469265</wp:posOffset>
                </wp:positionH>
                <wp:positionV relativeFrom="paragraph">
                  <wp:posOffset>422910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C17FEB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3A87DF" id="Text Box 102" o:spid="_x0000_s1035" type="#_x0000_t202" style="position:absolute;margin-left:-36.95pt;margin-top:333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" filled="f" stroked="f">
                <v:textbox>
                  <w:txbxContent>
                    <w:p w14:paraId="04C17FEB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65BEDE" wp14:editId="525835B8">
                <wp:simplePos x="0" y="0"/>
                <wp:positionH relativeFrom="column">
                  <wp:posOffset>-412115</wp:posOffset>
                </wp:positionH>
                <wp:positionV relativeFrom="paragraph">
                  <wp:posOffset>395287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800C57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65BEDE" id="Text Box 96" o:spid="_x0000_s1036" type="#_x0000_t202" style="position:absolute;margin-left:-32.45pt;margin-top:311.2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" filled="f" stroked="f">
                <v:textbox>
                  <w:txbxContent>
                    <w:p w14:paraId="6D800C57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11C357" wp14:editId="4D7F9EDF">
                <wp:simplePos x="0" y="0"/>
                <wp:positionH relativeFrom="column">
                  <wp:posOffset>-412115</wp:posOffset>
                </wp:positionH>
                <wp:positionV relativeFrom="paragraph">
                  <wp:posOffset>367665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092BC5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11C357" id="Text Box 90" o:spid="_x0000_s1037" type="#_x0000_t202" style="position:absolute;margin-left:-32.45pt;margin-top:289.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" filled="f" stroked="f">
                <v:textbox>
                  <w:txbxContent>
                    <w:p w14:paraId="47092BC5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FEA8AE" wp14:editId="4B99E29E">
                <wp:simplePos x="0" y="0"/>
                <wp:positionH relativeFrom="column">
                  <wp:posOffset>-412115</wp:posOffset>
                </wp:positionH>
                <wp:positionV relativeFrom="paragraph">
                  <wp:posOffset>340042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3BAE8B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FEA8AE" id="Text Box 84" o:spid="_x0000_s1038" type="#_x0000_t202" style="position:absolute;margin-left:-32.45pt;margin-top:267.7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" filled="f" stroked="f">
                <v:textbox>
                  <w:txbxContent>
                    <w:p w14:paraId="663BAE8B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97A535" wp14:editId="79A9CBF9">
                <wp:simplePos x="0" y="0"/>
                <wp:positionH relativeFrom="column">
                  <wp:posOffset>-411977</wp:posOffset>
                </wp:positionH>
                <wp:positionV relativeFrom="paragraph">
                  <wp:posOffset>312420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4A5418" w14:textId="77777777" w:rsidR="00D23696" w:rsidRPr="00C93EBC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97A535" id="Text Box 58" o:spid="_x0000_s1039" type="#_x0000_t202" style="position:absolute;margin-left:-32.45pt;margin-top:246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" filled="f" stroked="f">
                <v:textbox>
                  <w:txbxContent>
                    <w:p w14:paraId="1E4A5418" w14:textId="77777777" w:rsidR="00D23696" w:rsidRPr="00C93EBC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="007310EC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031AFA" wp14:editId="4C2EA4B0">
                <wp:simplePos x="0" y="0"/>
                <wp:positionH relativeFrom="column">
                  <wp:posOffset>2554357</wp:posOffset>
                </wp:positionH>
                <wp:positionV relativeFrom="paragraph">
                  <wp:posOffset>82302</wp:posOffset>
                </wp:positionV>
                <wp:extent cx="3532505" cy="1041620"/>
                <wp:effectExtent l="0" t="0" r="0" b="635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1041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A451ED" w14:textId="52EF5C70" w:rsidR="001373EC" w:rsidRPr="007310EC" w:rsidRDefault="0027066D" w:rsidP="007310EC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60"/>
                                <w:szCs w:val="60"/>
                              </w:rPr>
                            </w:pPr>
                            <w:r w:rsidRPr="00645F38">
                              <w:rPr>
                                <w:rFonts w:ascii="Open Sans SemiBold" w:hAnsi="Open Sans SemiBold" w:cs="Open Sans SemiBold"/>
                                <w:color w:val="C5E0B3" w:themeColor="accent6" w:themeTint="66"/>
                                <w:sz w:val="60"/>
                                <w:szCs w:val="60"/>
                              </w:rPr>
                              <w:t xml:space="preserve">I’m </w:t>
                            </w:r>
                            <w:r w:rsidR="00645F38" w:rsidRPr="00645F38">
                              <w:rPr>
                                <w:rFonts w:ascii="Open Sans SemiBold" w:hAnsi="Open Sans SemiBold" w:cs="Open Sans SemiBold"/>
                                <w:color w:val="C5E0B3" w:themeColor="accent6" w:themeTint="66"/>
                                <w:sz w:val="60"/>
                                <w:szCs w:val="60"/>
                              </w:rPr>
                              <w:t>Emma</w:t>
                            </w: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60"/>
                                <w:szCs w:val="60"/>
                              </w:rPr>
                              <w:cr/>
                            </w:r>
                            <w:r w:rsidR="007310EC"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60"/>
                                <w:szCs w:val="60"/>
                              </w:rPr>
                              <w:t>Fashion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031AFA" id="Text Box 126" o:spid="_x0000_s1040" type="#_x0000_t202" style="position:absolute;margin-left:201.15pt;margin-top:6.5pt;width:278.15pt;height:8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" filled="f" stroked="f">
                <v:textbox>
                  <w:txbxContent>
                    <w:p w14:paraId="33A451ED" w14:textId="52EF5C70" w:rsidR="001373EC" w:rsidRPr="007310EC" w:rsidRDefault="0027066D" w:rsidP="007310EC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60"/>
                          <w:szCs w:val="60"/>
                        </w:rPr>
                      </w:pPr>
                      <w:r w:rsidRPr="00645F38">
                        <w:rPr>
                          <w:rFonts w:ascii="Open Sans SemiBold" w:hAnsi="Open Sans SemiBold" w:cs="Open Sans SemiBold"/>
                          <w:color w:val="C5E0B3" w:themeColor="accent6" w:themeTint="66"/>
                          <w:sz w:val="60"/>
                          <w:szCs w:val="60"/>
                        </w:rPr>
                        <w:t xml:space="preserve">I’m </w:t>
                      </w:r>
                      <w:r w:rsidR="00645F38" w:rsidRPr="00645F38">
                        <w:rPr>
                          <w:rFonts w:ascii="Open Sans SemiBold" w:hAnsi="Open Sans SemiBold" w:cs="Open Sans SemiBold"/>
                          <w:color w:val="C5E0B3" w:themeColor="accent6" w:themeTint="66"/>
                          <w:sz w:val="60"/>
                          <w:szCs w:val="60"/>
                        </w:rPr>
                        <w:t>Emma</w:t>
                      </w: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60"/>
                          <w:szCs w:val="60"/>
                        </w:rPr>
                        <w:cr/>
                      </w:r>
                      <w:r w:rsidR="007310EC"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60"/>
                          <w:szCs w:val="60"/>
                        </w:rPr>
                        <w:t>Fashion Designer</w:t>
                      </w:r>
                    </w:p>
                  </w:txbxContent>
                </v:textbox>
              </v:shape>
            </w:pict>
          </mc:Fallback>
        </mc:AlternateContent>
      </w:r>
      <w:r w:rsidR="001B2E3C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470D2CD" wp14:editId="6753CB4D">
                <wp:simplePos x="0" y="0"/>
                <wp:positionH relativeFrom="column">
                  <wp:posOffset>2105025</wp:posOffset>
                </wp:positionH>
                <wp:positionV relativeFrom="paragraph">
                  <wp:posOffset>1847850</wp:posOffset>
                </wp:positionV>
                <wp:extent cx="1971675" cy="495300"/>
                <wp:effectExtent l="0" t="0" r="0" b="0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89948E" w14:textId="77777777" w:rsidR="004F5B3B" w:rsidRPr="007310EC" w:rsidRDefault="004F5B3B" w:rsidP="00420C55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70D2CD" id="Text Box 41" o:spid="_x0000_s1041" type="#_x0000_t202" style="position:absolute;margin-left:165.75pt;margin-top:145.5pt;width:155.2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" filled="f" stroked="f">
                <v:textbox>
                  <w:txbxContent>
                    <w:p w14:paraId="7389948E" w14:textId="77777777" w:rsidR="004F5B3B" w:rsidRPr="007310EC" w:rsidRDefault="004F5B3B" w:rsidP="00420C55">
                      <w:pPr>
                        <w:jc w:val="center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AB3818" wp14:editId="0793B282">
                <wp:simplePos x="0" y="0"/>
                <wp:positionH relativeFrom="column">
                  <wp:posOffset>2571750</wp:posOffset>
                </wp:positionH>
                <wp:positionV relativeFrom="paragraph">
                  <wp:posOffset>1073150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B4333B" w14:textId="77777777" w:rsidR="001373EC" w:rsidRPr="00C93EBC" w:rsidRDefault="007310EC" w:rsidP="007310EC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+0 123 456 456 0 –</w:t>
                            </w:r>
                            <w:r w:rsidR="0058360C"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info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AB3818" id="Text Box 128" o:spid="_x0000_s1042" type="#_x0000_t202" style="position:absolute;margin-left:202.5pt;margin-top:84.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" filled="f" stroked="f">
                <v:textbox>
                  <w:txbxContent>
                    <w:p w14:paraId="42B4333B" w14:textId="77777777" w:rsidR="001373EC" w:rsidRPr="00C93EBC" w:rsidRDefault="007310EC" w:rsidP="007310EC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>+0 123 456 456 0 –</w:t>
                      </w:r>
                      <w:r w:rsidR="0058360C"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info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833EB22" wp14:editId="0AD06340">
                <wp:simplePos x="0" y="0"/>
                <wp:positionH relativeFrom="column">
                  <wp:posOffset>1991995</wp:posOffset>
                </wp:positionH>
                <wp:positionV relativeFrom="paragraph">
                  <wp:posOffset>6696075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B25CA1" w14:textId="77777777" w:rsidR="003505B2" w:rsidRPr="007310EC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33EB22" id="Text Box 48" o:spid="_x0000_s1043" type="#_x0000_t202" style="position:absolute;margin-left:156.85pt;margin-top:527.2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" filled="f" stroked="f">
                <v:textbox>
                  <w:txbxContent>
                    <w:p w14:paraId="1FB25CA1" w14:textId="77777777" w:rsidR="003505B2" w:rsidRPr="007310EC" w:rsidRDefault="003505B2" w:rsidP="004F5B3B">
                      <w:pPr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77C574D" wp14:editId="782E28FE">
                <wp:simplePos x="0" y="0"/>
                <wp:positionH relativeFrom="column">
                  <wp:posOffset>1991995</wp:posOffset>
                </wp:positionH>
                <wp:positionV relativeFrom="paragraph">
                  <wp:posOffset>54057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4D30B3" w14:textId="77777777" w:rsidR="00A60664" w:rsidRPr="00645F38" w:rsidRDefault="00AF00E6" w:rsidP="00F36B7E">
                            <w:pPr>
                              <w:rPr>
                                <w:rFonts w:ascii="Open Sans" w:hAnsi="Open Sans" w:cs="Open Sans"/>
                                <w:color w:val="C5E0B3" w:themeColor="accent6" w:themeTint="66"/>
                              </w:rPr>
                            </w:pPr>
                            <w:r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36"/>
                                <w:szCs w:val="36"/>
                              </w:rPr>
                              <w:t>Manager</w:t>
                            </w:r>
                            <w:r w:rsidR="00A60664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36"/>
                                <w:szCs w:val="36"/>
                              </w:rPr>
                              <w:t xml:space="preserve"> Assistant</w:t>
                            </w:r>
                            <w:r w:rsidR="00A60664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F36B7E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19</w:t>
                            </w:r>
                            <w:r w:rsidR="00A60664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F36B7E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20</w:t>
                            </w:r>
                            <w:r w:rsidR="00A60664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7C574D" id="Text Box 46" o:spid="_x0000_s1044" type="#_x0000_t202" style="position:absolute;margin-left:156.85pt;margin-top:425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" filled="f" stroked="f">
                <v:textbox>
                  <w:txbxContent>
                    <w:p w14:paraId="274D30B3" w14:textId="77777777" w:rsidR="00A60664" w:rsidRPr="00645F38" w:rsidRDefault="00AF00E6" w:rsidP="00F36B7E">
                      <w:pPr>
                        <w:rPr>
                          <w:rFonts w:ascii="Open Sans" w:hAnsi="Open Sans" w:cs="Open Sans"/>
                          <w:color w:val="C5E0B3" w:themeColor="accent6" w:themeTint="66"/>
                        </w:rPr>
                      </w:pPr>
                      <w:r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36"/>
                          <w:szCs w:val="36"/>
                        </w:rPr>
                        <w:t>Manager</w:t>
                      </w:r>
                      <w:r w:rsidR="00A60664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36"/>
                          <w:szCs w:val="36"/>
                        </w:rPr>
                        <w:t xml:space="preserve"> Assistant</w:t>
                      </w:r>
                      <w:r w:rsidR="00A60664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 xml:space="preserve"> (20</w:t>
                      </w:r>
                      <w:r w:rsidR="00F36B7E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19</w:t>
                      </w:r>
                      <w:r w:rsidR="00A60664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 xml:space="preserve"> &gt; 20</w:t>
                      </w:r>
                      <w:r w:rsidR="00F36B7E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20</w:t>
                      </w:r>
                      <w:r w:rsidR="00A60664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DE79A93" wp14:editId="5921CE72">
                <wp:simplePos x="0" y="0"/>
                <wp:positionH relativeFrom="column">
                  <wp:posOffset>1991995</wp:posOffset>
                </wp:positionH>
                <wp:positionV relativeFrom="paragraph">
                  <wp:posOffset>24358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38A1AD" w14:textId="295B7107" w:rsidR="00877E14" w:rsidRPr="00645F38" w:rsidRDefault="007310EC" w:rsidP="00F36B7E">
                            <w:pPr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</w:pPr>
                            <w:r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36"/>
                                <w:szCs w:val="36"/>
                              </w:rPr>
                              <w:t>Art Director</w:t>
                            </w:r>
                            <w:r w:rsidR="00877E14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645F38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18</w:t>
                            </w:r>
                            <w:r w:rsidR="00877E14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 xml:space="preserve"> &gt; </w:t>
                            </w:r>
                            <w:r w:rsidR="00645F38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2022</w:t>
                            </w:r>
                            <w:r w:rsidR="00877E14" w:rsidRPr="00645F38">
                              <w:rPr>
                                <w:rFonts w:ascii="Open Sans" w:hAnsi="Open Sans" w:cs="Open Sans"/>
                                <w:color w:val="C5E0B3" w:themeColor="accent6" w:themeTint="66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E79A93" id="Text Box 42" o:spid="_x0000_s1045" type="#_x0000_t202" style="position:absolute;margin-left:156.85pt;margin-top:191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" filled="f" stroked="f">
                <v:textbox>
                  <w:txbxContent>
                    <w:p w14:paraId="0438A1AD" w14:textId="295B7107" w:rsidR="00877E14" w:rsidRPr="00645F38" w:rsidRDefault="007310EC" w:rsidP="00F36B7E">
                      <w:pPr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</w:pPr>
                      <w:r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36"/>
                          <w:szCs w:val="36"/>
                        </w:rPr>
                        <w:t>Art Director</w:t>
                      </w:r>
                      <w:r w:rsidR="00877E14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 xml:space="preserve"> (20</w:t>
                      </w:r>
                      <w:r w:rsidR="00645F38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18</w:t>
                      </w:r>
                      <w:r w:rsidR="00877E14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 xml:space="preserve"> &gt; </w:t>
                      </w:r>
                      <w:r w:rsidR="00645F38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2022</w:t>
                      </w:r>
                      <w:r w:rsidR="00877E14" w:rsidRPr="00645F38">
                        <w:rPr>
                          <w:rFonts w:ascii="Open Sans" w:hAnsi="Open Sans" w:cs="Open Sans"/>
                          <w:color w:val="C5E0B3" w:themeColor="accent6" w:themeTint="66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00F9CB7A" wp14:editId="09FFB58E">
                <wp:simplePos x="0" y="0"/>
                <wp:positionH relativeFrom="column">
                  <wp:posOffset>1991995</wp:posOffset>
                </wp:positionH>
                <wp:positionV relativeFrom="paragraph">
                  <wp:posOffset>2750185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CCCCF2" w14:textId="77777777" w:rsidR="00877E14" w:rsidRDefault="00F36B7E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                </w:r>
                          </w:p>
                          <w:p w14:paraId="6FDF66C8" w14:textId="77777777" w:rsidR="00F36B7E" w:rsidRPr="007310EC" w:rsidRDefault="00F36B7E" w:rsidP="00F36B7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nting and typesetting indust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F9CB7A" id="Text Box 43" o:spid="_x0000_s1046" type="#_x0000_t202" style="position:absolute;margin-left:156.85pt;margin-top:216.55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" filled="f" stroked="f">
                <v:textbox>
                  <w:txbxContent>
                    <w:p w14:paraId="74CCCCF2" w14:textId="77777777" w:rsidR="00877E14" w:rsidRDefault="00F36B7E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          </w:r>
                    </w:p>
                    <w:p w14:paraId="6FDF66C8" w14:textId="77777777" w:rsidR="00F36B7E" w:rsidRPr="007310EC" w:rsidRDefault="00F36B7E" w:rsidP="00F36B7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nting and typesetting industry.</w:t>
                      </w:r>
                    </w:p>
                  </w:txbxContent>
                </v:textbox>
              </v:shape>
            </w:pict>
          </mc:Fallback>
        </mc:AlternateContent>
      </w:r>
      <w:r w:rsidR="00420C55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 wp14:anchorId="31E4BED6" wp14:editId="026995F9">
                <wp:simplePos x="0" y="0"/>
                <wp:positionH relativeFrom="column">
                  <wp:posOffset>2105024</wp:posOffset>
                </wp:positionH>
                <wp:positionV relativeFrom="paragraph">
                  <wp:posOffset>1809750</wp:posOffset>
                </wp:positionV>
                <wp:extent cx="1971675" cy="552450"/>
                <wp:effectExtent l="0" t="0" r="9525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524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F67CEC" id="Rectangle 23" o:spid="_x0000_s1026" style="position:absolute;margin-left:165.75pt;margin-top:142.5pt;width:155.25pt;height:43.5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" fillcolor="#e2efd9 [665]" stroked="f" strokeweight="1pt"/>
            </w:pict>
          </mc:Fallback>
        </mc:AlternateContent>
      </w:r>
      <w:r w:rsidR="00ED2A9E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31A8F89" wp14:editId="5D017DA1">
                <wp:simplePos x="0" y="0"/>
                <wp:positionH relativeFrom="column">
                  <wp:posOffset>2571750</wp:posOffset>
                </wp:positionH>
                <wp:positionV relativeFrom="paragraph">
                  <wp:posOffset>-219710</wp:posOffset>
                </wp:positionV>
                <wp:extent cx="3532505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09FAC6" w14:textId="77777777" w:rsidR="0027066D" w:rsidRPr="007310EC" w:rsidRDefault="007310E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30"/>
                                <w:szCs w:val="30"/>
                              </w:rPr>
                              <w:t>H</w:t>
                            </w: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30"/>
                                <w:szCs w:val="30"/>
                              </w:rPr>
                              <w:t>i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A8F89" id="_x0000_s1047" type="#_x0000_t202" style="position:absolute;margin-left:202.5pt;margin-top:-17.3pt;width:278.1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" filled="f" stroked="f">
                <v:textbox>
                  <w:txbxContent>
                    <w:p w14:paraId="3909FAC6" w14:textId="77777777" w:rsidR="0027066D" w:rsidRPr="007310EC" w:rsidRDefault="007310EC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30"/>
                          <w:szCs w:val="30"/>
                        </w:rPr>
                        <w:t>H</w:t>
                      </w: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30"/>
                          <w:szCs w:val="30"/>
                        </w:rPr>
                        <w:t>i!</w:t>
                      </w:r>
                    </w:p>
                  </w:txbxContent>
                </v:textbox>
              </v:shape>
            </w:pict>
          </mc:Fallback>
        </mc:AlternateContent>
      </w:r>
      <w:r w:rsidR="0027066D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D3D7FA7" wp14:editId="5B56EE4D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254201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51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fr-FR" w:vendorID="64" w:dllVersion="6" w:nlCheck="1" w:checkStyle="0"/>
  <w:activeWritingStyle w:appName="MSWord" w:lang="en-US" w:vendorID="64" w:dllVersion="6" w:nlCheck="1" w:checkStyle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45F38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10EC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1B26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36B7E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4:docId w14:val="3F29704B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10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B4FCAD-9949-434F-8BA1-2F201141C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utt</dc:creator>
  <cp:keywords/>
  <cp:lastModifiedBy>Faisal Butt</cp:lastModifiedBy>
  <cp:revision>3</cp:revision>
  <dcterms:created xsi:type="dcterms:W3CDTF">2022-04-07T15:59:00Z</dcterms:created>
  <dcterms:modified xsi:type="dcterms:W3CDTF">2022-04-07T18:14:00Z</dcterms:modified>
</cp:coreProperties>
</file>